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9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c107230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146f9d31-487d-4236-93d7-76f5cc9013c5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6-19T13:31:03Z</dcterms:created>
  <dcterms:modified xsi:type="dcterms:W3CDTF">2023-06-19T13:3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